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212741" w14:textId="77777777" w:rsidR="00FC7560" w:rsidRDefault="00FC7560" w:rsidP="00FC7560">
      <w:pPr>
        <w:rPr>
          <w:rFonts w:cs="Poppins"/>
          <w:sz w:val="20"/>
          <w:szCs w:val="20"/>
        </w:rPr>
      </w:pPr>
    </w:p>
    <w:p w14:paraId="6DC1F6D1" w14:textId="77777777" w:rsidR="00FC7560" w:rsidRPr="00967347" w:rsidRDefault="00FC7560" w:rsidP="00FC7560">
      <w:pPr>
        <w:rPr>
          <w:rFonts w:cs="Poppins"/>
          <w:sz w:val="20"/>
          <w:szCs w:val="20"/>
        </w:rPr>
      </w:pPr>
    </w:p>
    <w:p w14:paraId="44EBBE8E" w14:textId="77777777" w:rsidR="00FC7560" w:rsidRPr="00967347" w:rsidRDefault="00FC7560" w:rsidP="00FC7560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5D741E3" wp14:editId="0E079E99">
                <wp:simplePos x="0" y="0"/>
                <wp:positionH relativeFrom="margin">
                  <wp:posOffset>-85725</wp:posOffset>
                </wp:positionH>
                <wp:positionV relativeFrom="paragraph">
                  <wp:posOffset>198755</wp:posOffset>
                </wp:positionV>
                <wp:extent cx="3914775" cy="1568450"/>
                <wp:effectExtent l="0" t="0" r="9525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D31DE4" w14:textId="77777777" w:rsidR="00FC7560" w:rsidRPr="00D47D70" w:rsidRDefault="00FC7560" w:rsidP="00FC756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bookmarkStart w:id="0" w:name="_Hlk179376407"/>
                            <w:bookmarkStart w:id="1" w:name="_Hlk179376408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title}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 xml:space="preserve"> {lastName}</w:t>
                            </w:r>
                          </w:p>
                          <w:p w14:paraId="7E994CB8" w14:textId="1C6D35BA" w:rsidR="00FC7560" w:rsidRPr="0098426F" w:rsidRDefault="00FC7560" w:rsidP="0098426F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 w:rsidR="007C71CA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}</w:t>
                            </w:r>
                            <w:bookmarkEnd w:id="0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D741E3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6.75pt;margin-top:15.65pt;width:308.25pt;height:123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j1DgIAAPcDAAAOAAAAZHJzL2Uyb0RvYy54bWysU9tu2zAMfR+wfxD0vjjJ4j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" stroked="f">
                <v:textbox>
                  <w:txbxContent>
                    <w:p w14:paraId="6ED31DE4" w14:textId="77777777" w:rsidR="00FC7560" w:rsidRPr="00D47D70" w:rsidRDefault="00FC7560" w:rsidP="00FC756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bookmarkStart w:id="2" w:name="_Hlk179376407"/>
                      <w:bookmarkStart w:id="3" w:name="_Hlk179376408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title}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 xml:space="preserve"> {lastName}</w:t>
                      </w:r>
                    </w:p>
                    <w:p w14:paraId="7E994CB8" w14:textId="1C6D35BA" w:rsidR="00FC7560" w:rsidRPr="0098426F" w:rsidRDefault="00FC7560" w:rsidP="0098426F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 w:rsidR="007C71CA"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}</w:t>
                      </w:r>
                      <w:bookmarkEnd w:id="2"/>
                      <w:bookmarkEnd w:id="3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2FA348A" w14:textId="77777777" w:rsidR="00FC7560" w:rsidRPr="00967347" w:rsidRDefault="00FC7560" w:rsidP="00FC7560">
      <w:pPr>
        <w:rPr>
          <w:rFonts w:cs="Poppins"/>
          <w:sz w:val="20"/>
          <w:szCs w:val="20"/>
        </w:rPr>
      </w:pPr>
    </w:p>
    <w:p w14:paraId="73BE5BA2" w14:textId="77777777" w:rsidR="00FC7560" w:rsidRPr="00967347" w:rsidRDefault="00FC7560" w:rsidP="00FC7560">
      <w:pPr>
        <w:rPr>
          <w:rFonts w:cs="Poppins"/>
          <w:sz w:val="20"/>
          <w:szCs w:val="20"/>
        </w:rPr>
      </w:pPr>
    </w:p>
    <w:p w14:paraId="68CE5D52" w14:textId="77777777" w:rsidR="00FC7560" w:rsidRPr="00967347" w:rsidRDefault="00FC7560" w:rsidP="00FC7560">
      <w:pPr>
        <w:rPr>
          <w:rFonts w:cs="Poppins"/>
          <w:sz w:val="20"/>
          <w:szCs w:val="20"/>
        </w:rPr>
      </w:pPr>
    </w:p>
    <w:p w14:paraId="4FDEFC36" w14:textId="77777777" w:rsidR="00FC7560" w:rsidRPr="00967347" w:rsidRDefault="00FC7560" w:rsidP="00FC7560">
      <w:pPr>
        <w:rPr>
          <w:rFonts w:cs="Poppins"/>
          <w:sz w:val="20"/>
          <w:szCs w:val="20"/>
        </w:rPr>
      </w:pPr>
    </w:p>
    <w:p w14:paraId="387E9343" w14:textId="2E438BA3" w:rsidR="00FC7560" w:rsidRDefault="00FC7560" w:rsidP="00FC7560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  <w:r w:rsidRPr="004C158B">
        <w:rPr>
          <w:rFonts w:ascii="Poppins" w:hAnsi="Poppins" w:cs="Poppins"/>
          <w:sz w:val="20"/>
          <w:szCs w:val="20"/>
        </w:rPr>
        <w:fldChar w:fldCharType="begin"/>
      </w:r>
      <w:r w:rsidRPr="004C158B">
        <w:rPr>
          <w:rFonts w:ascii="Poppins" w:hAnsi="Poppins" w:cs="Poppins"/>
          <w:sz w:val="20"/>
          <w:szCs w:val="20"/>
          <w:lang w:val="en-GB"/>
        </w:rPr>
        <w:instrText xml:space="preserve"> DATE \@ "dd MMMM yyyy" </w:instrText>
      </w:r>
      <w:r w:rsidRPr="004C158B">
        <w:rPr>
          <w:rFonts w:ascii="Poppins" w:hAnsi="Poppins" w:cs="Poppins"/>
          <w:sz w:val="20"/>
          <w:szCs w:val="20"/>
        </w:rPr>
        <w:fldChar w:fldCharType="separate"/>
      </w:r>
      <w:r w:rsidR="0098426F">
        <w:rPr>
          <w:rFonts w:ascii="Poppins" w:hAnsi="Poppins" w:cs="Poppins"/>
          <w:noProof/>
          <w:sz w:val="20"/>
          <w:szCs w:val="20"/>
          <w:lang w:val="en-GB"/>
        </w:rPr>
        <w:t>16 October 2024</w:t>
      </w:r>
      <w:r w:rsidRPr="004C158B">
        <w:rPr>
          <w:rFonts w:ascii="Poppins" w:hAnsi="Poppins" w:cs="Poppins"/>
          <w:sz w:val="20"/>
          <w:szCs w:val="20"/>
        </w:rPr>
        <w:fldChar w:fldCharType="end"/>
      </w:r>
    </w:p>
    <w:p w14:paraId="6AE43D8A" w14:textId="77777777" w:rsidR="00FC7560" w:rsidRPr="00054A74" w:rsidRDefault="00FC7560" w:rsidP="00FC7560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</w:p>
    <w:p w14:paraId="29A0FBC0" w14:textId="742F228C" w:rsidR="00DF0CA7" w:rsidRPr="00967347" w:rsidRDefault="00FC7560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>
        <w:rPr>
          <w:rFonts w:cs="Poppins"/>
          <w:sz w:val="20"/>
          <w:szCs w:val="20"/>
        </w:rPr>
        <w:t>{title} {lastName}</w:t>
      </w:r>
      <w:r w:rsidRPr="00967347">
        <w:rPr>
          <w:rFonts w:cs="Poppins"/>
          <w:sz w:val="20"/>
          <w:szCs w:val="20"/>
        </w:rPr>
        <w:t>,</w:t>
      </w:r>
    </w:p>
    <w:p w14:paraId="63978A4D" w14:textId="7CF67177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D73A7E">
        <w:rPr>
          <w:sz w:val="20"/>
          <w:szCs w:val="22"/>
        </w:rPr>
        <w:t xml:space="preserve">Your Complaint </w:t>
      </w:r>
      <w:r w:rsidR="004E7D14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4E7D14">
        <w:rPr>
          <w:sz w:val="20"/>
          <w:szCs w:val="22"/>
        </w:rPr>
        <w:t>{</w:t>
      </w:r>
      <w:r w:rsidR="0030098D">
        <w:rPr>
          <w:sz w:val="20"/>
          <w:szCs w:val="22"/>
        </w:rPr>
        <w:t>companyNameField</w:t>
      </w:r>
      <w:r w:rsidR="004E7D14">
        <w:rPr>
          <w:sz w:val="20"/>
          <w:szCs w:val="22"/>
        </w:rPr>
        <w:t>}</w:t>
      </w:r>
    </w:p>
    <w:p w14:paraId="5BDA76FB" w14:textId="3CACE870" w:rsidR="00F60DFD" w:rsidRDefault="004E7D14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We have attempted to contact you on several occasions without success, as we need to discuss certain aspects of your ongoing complaint.</w:t>
      </w:r>
    </w:p>
    <w:p w14:paraId="6200BADD" w14:textId="02BAF3AB" w:rsidR="004E7D14" w:rsidRDefault="004E7D14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We would be grateful if you can contact our office on 0115 8221850 at your earliest convenience.</w:t>
      </w:r>
    </w:p>
    <w:p w14:paraId="6BE1208E" w14:textId="3DA1FE30" w:rsidR="004E7D14" w:rsidRPr="00F60DFD" w:rsidRDefault="004E7D14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Thank you in anticipation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364759D4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r w:rsidR="000805CE" w:rsidRPr="00967347">
        <w:rPr>
          <w:rFonts w:cs="Poppins"/>
          <w:sz w:val="20"/>
          <w:szCs w:val="20"/>
        </w:rPr>
        <w:t>Hallbrook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2"/>
      <w:headerReference w:type="first" r:id="rId13"/>
      <w:footerReference w:type="first" r:id="rId14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A453B5" w14:textId="77777777" w:rsidR="001957DF" w:rsidRDefault="001957DF" w:rsidP="00EF6920">
      <w:pPr>
        <w:spacing w:after="0" w:line="240" w:lineRule="auto"/>
      </w:pPr>
      <w:r>
        <w:separator/>
      </w:r>
    </w:p>
    <w:p w14:paraId="572C313A" w14:textId="77777777" w:rsidR="001957DF" w:rsidRDefault="001957DF"/>
  </w:endnote>
  <w:endnote w:type="continuationSeparator" w:id="0">
    <w:p w14:paraId="46022FF2" w14:textId="77777777" w:rsidR="001957DF" w:rsidRDefault="001957DF" w:rsidP="00EF6920">
      <w:pPr>
        <w:spacing w:after="0" w:line="240" w:lineRule="auto"/>
      </w:pPr>
      <w:r>
        <w:continuationSeparator/>
      </w:r>
    </w:p>
    <w:p w14:paraId="5CF62B95" w14:textId="77777777" w:rsidR="001957DF" w:rsidRDefault="001957DF"/>
  </w:endnote>
  <w:endnote w:type="continuationNotice" w:id="1">
    <w:p w14:paraId="0123C6F5" w14:textId="77777777" w:rsidR="001957DF" w:rsidRDefault="001957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Hallbrook Partners Limited. Hallbrook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1CF1E6B4" w14:textId="696DD0FD" w:rsidR="00642243" w:rsidRPr="00642243" w:rsidRDefault="00642243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642243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Hallbrook Partners Limited. Hallbrook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1CF1E6B4" w14:textId="696DD0FD" w:rsidR="00642243" w:rsidRPr="00642243" w:rsidRDefault="00642243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642243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62B98B6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98D16F" w14:textId="77777777" w:rsidR="001957DF" w:rsidRDefault="001957DF" w:rsidP="00EF6920">
      <w:pPr>
        <w:spacing w:after="0" w:line="240" w:lineRule="auto"/>
      </w:pPr>
      <w:r>
        <w:separator/>
      </w:r>
    </w:p>
    <w:p w14:paraId="40A7705B" w14:textId="77777777" w:rsidR="001957DF" w:rsidRDefault="001957DF"/>
  </w:footnote>
  <w:footnote w:type="continuationSeparator" w:id="0">
    <w:p w14:paraId="54A7D65A" w14:textId="77777777" w:rsidR="001957DF" w:rsidRDefault="001957DF" w:rsidP="00EF6920">
      <w:pPr>
        <w:spacing w:after="0" w:line="240" w:lineRule="auto"/>
      </w:pPr>
      <w:r>
        <w:continuationSeparator/>
      </w:r>
    </w:p>
    <w:p w14:paraId="45D72CF6" w14:textId="77777777" w:rsidR="001957DF" w:rsidRDefault="001957DF"/>
  </w:footnote>
  <w:footnote w:type="continuationNotice" w:id="1">
    <w:p w14:paraId="62BEA9CB" w14:textId="77777777" w:rsidR="001957DF" w:rsidRDefault="001957D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3D5CF1E3" w14:textId="5BBEF5C2" w:rsidR="007E6C7A" w:rsidRPr="00763AC5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r>
                            <w:t>Hallbrook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</w:p>
                        <w:p w14:paraId="7C4B92A1" w14:textId="6889160D" w:rsidR="0008066D" w:rsidRPr="004E5905" w:rsidRDefault="0008066D" w:rsidP="005971A2">
                          <w:pPr>
                            <w:pStyle w:val="Contactdetails"/>
                          </w:pPr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3D5CF1E3" w14:textId="5BBEF5C2" w:rsidR="007E6C7A" w:rsidRPr="00763AC5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r>
                      <w:t>Hallbrook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</w:p>
                  <w:p w14:paraId="7C4B92A1" w14:textId="6889160D" w:rsidR="0008066D" w:rsidRPr="004E5905" w:rsidRDefault="0008066D" w:rsidP="005971A2">
                    <w:pPr>
                      <w:pStyle w:val="Contactdetails"/>
                    </w:pP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2ECF"/>
    <w:rsid w:val="0007321F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D58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116A"/>
    <w:rsid w:val="000F15F2"/>
    <w:rsid w:val="000F2872"/>
    <w:rsid w:val="000F37FE"/>
    <w:rsid w:val="000F3B90"/>
    <w:rsid w:val="000F574C"/>
    <w:rsid w:val="000F5AC6"/>
    <w:rsid w:val="000F60F2"/>
    <w:rsid w:val="000F6D76"/>
    <w:rsid w:val="000F7444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530E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57DF"/>
    <w:rsid w:val="00197135"/>
    <w:rsid w:val="0019723A"/>
    <w:rsid w:val="001973C1"/>
    <w:rsid w:val="0019743D"/>
    <w:rsid w:val="0019746B"/>
    <w:rsid w:val="001A02EC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A20"/>
    <w:rsid w:val="001E75CB"/>
    <w:rsid w:val="001F0E30"/>
    <w:rsid w:val="001F27D9"/>
    <w:rsid w:val="001F2887"/>
    <w:rsid w:val="001F3C18"/>
    <w:rsid w:val="001F5A17"/>
    <w:rsid w:val="001F6308"/>
    <w:rsid w:val="001F75C8"/>
    <w:rsid w:val="001F78D1"/>
    <w:rsid w:val="001F7E4D"/>
    <w:rsid w:val="002004AA"/>
    <w:rsid w:val="002008A0"/>
    <w:rsid w:val="00201B1A"/>
    <w:rsid w:val="00201CA1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782"/>
    <w:rsid w:val="00297AAF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343B"/>
    <w:rsid w:val="002B35BB"/>
    <w:rsid w:val="002B3E7D"/>
    <w:rsid w:val="002B4065"/>
    <w:rsid w:val="002B5AD1"/>
    <w:rsid w:val="002B6439"/>
    <w:rsid w:val="002B6516"/>
    <w:rsid w:val="002B7235"/>
    <w:rsid w:val="002C1662"/>
    <w:rsid w:val="002C1DF3"/>
    <w:rsid w:val="002C2263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098D"/>
    <w:rsid w:val="00301309"/>
    <w:rsid w:val="003031C9"/>
    <w:rsid w:val="0030321D"/>
    <w:rsid w:val="00303458"/>
    <w:rsid w:val="003035BE"/>
    <w:rsid w:val="003046D4"/>
    <w:rsid w:val="00304ADD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A38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9079E"/>
    <w:rsid w:val="00391A27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C65"/>
    <w:rsid w:val="003B1C91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5492"/>
    <w:rsid w:val="00486F63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360"/>
    <w:rsid w:val="004A79BA"/>
    <w:rsid w:val="004B0E9A"/>
    <w:rsid w:val="004B2059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7D14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055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C43"/>
    <w:rsid w:val="00633C60"/>
    <w:rsid w:val="00634190"/>
    <w:rsid w:val="00634D52"/>
    <w:rsid w:val="00635192"/>
    <w:rsid w:val="00635493"/>
    <w:rsid w:val="006358A5"/>
    <w:rsid w:val="00640742"/>
    <w:rsid w:val="0064176C"/>
    <w:rsid w:val="00641AA0"/>
    <w:rsid w:val="00641E38"/>
    <w:rsid w:val="00642243"/>
    <w:rsid w:val="00642632"/>
    <w:rsid w:val="006428F8"/>
    <w:rsid w:val="006431BF"/>
    <w:rsid w:val="00643740"/>
    <w:rsid w:val="0064396B"/>
    <w:rsid w:val="006460FC"/>
    <w:rsid w:val="006461E8"/>
    <w:rsid w:val="00646BB7"/>
    <w:rsid w:val="00647371"/>
    <w:rsid w:val="00650305"/>
    <w:rsid w:val="00651A9E"/>
    <w:rsid w:val="006524BA"/>
    <w:rsid w:val="006533C7"/>
    <w:rsid w:val="006539A2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D726E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3AC5"/>
    <w:rsid w:val="00763B81"/>
    <w:rsid w:val="0076436A"/>
    <w:rsid w:val="0076529C"/>
    <w:rsid w:val="00765610"/>
    <w:rsid w:val="00765C6A"/>
    <w:rsid w:val="00765FF3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54"/>
    <w:rsid w:val="007C4612"/>
    <w:rsid w:val="007C497E"/>
    <w:rsid w:val="007C5741"/>
    <w:rsid w:val="007C5CBC"/>
    <w:rsid w:val="007C71CA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8BD"/>
    <w:rsid w:val="00895895"/>
    <w:rsid w:val="00895DDC"/>
    <w:rsid w:val="00896B5E"/>
    <w:rsid w:val="00897072"/>
    <w:rsid w:val="008A0012"/>
    <w:rsid w:val="008A00CE"/>
    <w:rsid w:val="008A1873"/>
    <w:rsid w:val="008A1A43"/>
    <w:rsid w:val="008A218B"/>
    <w:rsid w:val="008A5124"/>
    <w:rsid w:val="008A6820"/>
    <w:rsid w:val="008A7884"/>
    <w:rsid w:val="008A7D48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067"/>
    <w:rsid w:val="00907E44"/>
    <w:rsid w:val="00907F22"/>
    <w:rsid w:val="009103B8"/>
    <w:rsid w:val="00912654"/>
    <w:rsid w:val="00913577"/>
    <w:rsid w:val="009208EA"/>
    <w:rsid w:val="009218E3"/>
    <w:rsid w:val="00921D48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545C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426F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790F"/>
    <w:rsid w:val="009B0EA3"/>
    <w:rsid w:val="009B1786"/>
    <w:rsid w:val="009B2121"/>
    <w:rsid w:val="009B27C4"/>
    <w:rsid w:val="009B2FBA"/>
    <w:rsid w:val="009B3129"/>
    <w:rsid w:val="009B38C6"/>
    <w:rsid w:val="009B457F"/>
    <w:rsid w:val="009B601C"/>
    <w:rsid w:val="009B716C"/>
    <w:rsid w:val="009B7987"/>
    <w:rsid w:val="009C11BD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2923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1C8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A73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067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4F9D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527D"/>
    <w:rsid w:val="00C159BF"/>
    <w:rsid w:val="00C15EE6"/>
    <w:rsid w:val="00C16C84"/>
    <w:rsid w:val="00C17174"/>
    <w:rsid w:val="00C1744B"/>
    <w:rsid w:val="00C177AB"/>
    <w:rsid w:val="00C21B7E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A6C"/>
    <w:rsid w:val="00C4559F"/>
    <w:rsid w:val="00C45BC1"/>
    <w:rsid w:val="00C45D40"/>
    <w:rsid w:val="00C47943"/>
    <w:rsid w:val="00C47E2B"/>
    <w:rsid w:val="00C50BB5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A03B1"/>
    <w:rsid w:val="00CA0BFF"/>
    <w:rsid w:val="00CA0CFA"/>
    <w:rsid w:val="00CA134B"/>
    <w:rsid w:val="00CA1DFA"/>
    <w:rsid w:val="00CA2809"/>
    <w:rsid w:val="00CA2CFA"/>
    <w:rsid w:val="00CA443B"/>
    <w:rsid w:val="00CA5199"/>
    <w:rsid w:val="00CA5767"/>
    <w:rsid w:val="00CA5F38"/>
    <w:rsid w:val="00CA5FC4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6199"/>
    <w:rsid w:val="00D36B6D"/>
    <w:rsid w:val="00D36B94"/>
    <w:rsid w:val="00D36E22"/>
    <w:rsid w:val="00D36F9C"/>
    <w:rsid w:val="00D37AA9"/>
    <w:rsid w:val="00D40060"/>
    <w:rsid w:val="00D405A2"/>
    <w:rsid w:val="00D40D3A"/>
    <w:rsid w:val="00D4129B"/>
    <w:rsid w:val="00D4155B"/>
    <w:rsid w:val="00D430A9"/>
    <w:rsid w:val="00D4381F"/>
    <w:rsid w:val="00D447D4"/>
    <w:rsid w:val="00D447DF"/>
    <w:rsid w:val="00D44AA6"/>
    <w:rsid w:val="00D4558C"/>
    <w:rsid w:val="00D46164"/>
    <w:rsid w:val="00D461D9"/>
    <w:rsid w:val="00D46A2A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5022"/>
    <w:rsid w:val="00D65FEF"/>
    <w:rsid w:val="00D67981"/>
    <w:rsid w:val="00D67BCE"/>
    <w:rsid w:val="00D703C8"/>
    <w:rsid w:val="00D70970"/>
    <w:rsid w:val="00D70DBC"/>
    <w:rsid w:val="00D716AB"/>
    <w:rsid w:val="00D73A7E"/>
    <w:rsid w:val="00D753C9"/>
    <w:rsid w:val="00D75ED2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E6A"/>
    <w:rsid w:val="00DF0CA7"/>
    <w:rsid w:val="00DF110A"/>
    <w:rsid w:val="00DF1C90"/>
    <w:rsid w:val="00DF2456"/>
    <w:rsid w:val="00DF25D4"/>
    <w:rsid w:val="00DF2A54"/>
    <w:rsid w:val="00DF3006"/>
    <w:rsid w:val="00DF3C9C"/>
    <w:rsid w:val="00DF4AEE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49AE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1BF7"/>
    <w:rsid w:val="00F527D9"/>
    <w:rsid w:val="00F52FE8"/>
    <w:rsid w:val="00F530F6"/>
    <w:rsid w:val="00F53152"/>
    <w:rsid w:val="00F55C7C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80B8C"/>
    <w:rsid w:val="00F80B92"/>
    <w:rsid w:val="00F80C2A"/>
    <w:rsid w:val="00F80F86"/>
    <w:rsid w:val="00F80F8E"/>
    <w:rsid w:val="00F82900"/>
    <w:rsid w:val="00F8372D"/>
    <w:rsid w:val="00F84036"/>
    <w:rsid w:val="00F856B4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C7560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2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7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472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14</cp:revision>
  <cp:lastPrinted>2024-03-08T14:51:00Z</cp:lastPrinted>
  <dcterms:created xsi:type="dcterms:W3CDTF">2024-10-09T07:42:00Z</dcterms:created>
  <dcterms:modified xsi:type="dcterms:W3CDTF">2024-10-16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